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61B0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üseyin Erdoğ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61B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 Anabilim 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61B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E61B09">
              <w:rPr>
                <w:rFonts w:ascii="Times New Roman" w:hAnsi="Times New Roman" w:cs="Times New Roman"/>
                <w:sz w:val="24"/>
                <w:szCs w:val="24"/>
              </w:rPr>
              <w:t>Sercan EKLEMEZLE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E61B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le ve Okul Bağlamında Sosyal ve Duygusal Beceri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E61B09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8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E61B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imiçi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1B09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61B09" w:rsidRDefault="00E61B09" w:rsidP="00E61B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FE2FF1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axd-kvmk-voi</w:t>
              </w:r>
            </w:hyperlink>
          </w:p>
          <w:p w:rsidR="00E61B09" w:rsidRPr="00DA2355" w:rsidRDefault="00E61B09" w:rsidP="00E61B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5074" w:rsidRDefault="001B5074" w:rsidP="005F3207">
      <w:pPr>
        <w:spacing w:after="0" w:line="240" w:lineRule="auto"/>
      </w:pPr>
      <w:r>
        <w:separator/>
      </w:r>
    </w:p>
  </w:endnote>
  <w:endnote w:type="continuationSeparator" w:id="0">
    <w:p w:rsidR="001B5074" w:rsidRDefault="001B507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5074" w:rsidRDefault="001B5074" w:rsidP="005F3207">
      <w:pPr>
        <w:spacing w:after="0" w:line="240" w:lineRule="auto"/>
      </w:pPr>
      <w:r>
        <w:separator/>
      </w:r>
    </w:p>
  </w:footnote>
  <w:footnote w:type="continuationSeparator" w:id="0">
    <w:p w:rsidR="001B5074" w:rsidRDefault="001B507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B507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61B09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DE14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axd-kvmk-vo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rcan EKLEMEZLER</cp:lastModifiedBy>
  <cp:revision>2</cp:revision>
  <cp:lastPrinted>2020-06-01T13:59:00Z</cp:lastPrinted>
  <dcterms:created xsi:type="dcterms:W3CDTF">2024-01-03T11:31:00Z</dcterms:created>
  <dcterms:modified xsi:type="dcterms:W3CDTF">2024-01-03T11:31:00Z</dcterms:modified>
</cp:coreProperties>
</file>